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BDF2C" w14:textId="77777777" w:rsidR="005D2983" w:rsidRDefault="005D2983" w:rsidP="005D2983">
      <w:r>
        <w:rPr>
          <w:noProof/>
        </w:rPr>
        <w:drawing>
          <wp:inline distT="0" distB="0" distL="0" distR="0" wp14:anchorId="64AC9AE5" wp14:editId="4CBF26B2">
            <wp:extent cx="1422435" cy="800100"/>
            <wp:effectExtent l="0" t="0" r="6350" b="0"/>
            <wp:docPr id="2065220350" name="Picture 1" descr="Groundswell Conference Exhibitor - Anglia Ruskin Universit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oundswell Conference Exhibitor - Anglia Ruskin University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008" cy="8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D91F8" w14:textId="77777777" w:rsidR="005D2983" w:rsidRPr="00EC097C" w:rsidRDefault="005D2983" w:rsidP="005D2983">
      <w:pPr>
        <w:rPr>
          <w:b/>
          <w:bCs/>
        </w:rPr>
      </w:pPr>
      <w:r w:rsidRPr="00EC097C">
        <w:rPr>
          <w:b/>
          <w:bCs/>
        </w:rPr>
        <w:t>MOD008310 and MOD008369</w:t>
      </w:r>
    </w:p>
    <w:p w14:paraId="1AE5C205" w14:textId="686B6028" w:rsidR="005D2983" w:rsidRPr="00EC097C" w:rsidRDefault="005D2983" w:rsidP="005D2983">
      <w:pPr>
        <w:rPr>
          <w:b/>
          <w:bCs/>
        </w:rPr>
      </w:pPr>
      <w:r w:rsidRPr="00EC097C">
        <w:rPr>
          <w:b/>
          <w:bCs/>
        </w:rPr>
        <w:t>Algorithm Analysis and Data Structures</w:t>
      </w:r>
      <w:r w:rsidR="009C7B60">
        <w:rPr>
          <w:b/>
          <w:bCs/>
        </w:rPr>
        <w:t xml:space="preserve"> – Submission 9</w:t>
      </w:r>
      <w:r w:rsidR="009C7B60" w:rsidRPr="009C7B60">
        <w:rPr>
          <w:b/>
          <w:bCs/>
          <w:vertAlign w:val="superscript"/>
        </w:rPr>
        <w:t>th</w:t>
      </w:r>
      <w:r w:rsidR="009C7B60">
        <w:rPr>
          <w:b/>
          <w:bCs/>
        </w:rPr>
        <w:t xml:space="preserve"> April 2024</w:t>
      </w:r>
    </w:p>
    <w:p w14:paraId="7B50F502" w14:textId="77777777" w:rsidR="005D2983" w:rsidRPr="0000771B" w:rsidRDefault="005D2983" w:rsidP="005D2983">
      <w:pPr>
        <w:rPr>
          <w:rFonts w:ascii="Arial" w:hAnsi="Arial" w:cs="Arial"/>
        </w:rPr>
      </w:pPr>
      <w:r w:rsidRPr="0000771B">
        <w:rPr>
          <w:rFonts w:ascii="Arial" w:hAnsi="Arial" w:cs="Arial"/>
          <w:noProof/>
        </w:rPr>
        <w:drawing>
          <wp:inline distT="0" distB="0" distL="0" distR="0" wp14:anchorId="5C3C5CE5" wp14:editId="12C49C0E">
            <wp:extent cx="5731510" cy="1181735"/>
            <wp:effectExtent l="0" t="0" r="2540" b="0"/>
            <wp:docPr id="327205051" name="Picture 1" descr="A white rectangular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205051" name="Picture 1" descr="A white rectangular box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43A98" w14:textId="77777777" w:rsidR="005D2983" w:rsidRDefault="005D2983" w:rsidP="005D2983">
      <w:r w:rsidRPr="002B5F8E">
        <w:rPr>
          <w:noProof/>
        </w:rPr>
        <w:drawing>
          <wp:inline distT="0" distB="0" distL="0" distR="0" wp14:anchorId="1BA376EA" wp14:editId="6915C0D4">
            <wp:extent cx="5731510" cy="481330"/>
            <wp:effectExtent l="0" t="0" r="2540" b="0"/>
            <wp:docPr id="5876455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64556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8D693" w14:textId="77777777" w:rsidR="005D2983" w:rsidRDefault="005D2983" w:rsidP="005D2983">
      <w:r w:rsidRPr="00DC27F3">
        <w:rPr>
          <w:noProof/>
        </w:rPr>
        <w:drawing>
          <wp:inline distT="0" distB="0" distL="0" distR="0" wp14:anchorId="02936C59" wp14:editId="6CB031F3">
            <wp:extent cx="5731510" cy="513715"/>
            <wp:effectExtent l="0" t="0" r="2540" b="635"/>
            <wp:docPr id="288996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99631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E5F40" w14:textId="465B6DBA" w:rsidR="005D2983" w:rsidRDefault="00B16DD2">
      <w:r>
        <w:t xml:space="preserve">For </w:t>
      </w:r>
      <w:r w:rsidR="00F5163B">
        <w:t>this assignment</w:t>
      </w:r>
      <w:r>
        <w:t xml:space="preserve"> part, </w:t>
      </w:r>
      <w:r w:rsidR="00807581">
        <w:t>you will need to complete the following:</w:t>
      </w:r>
    </w:p>
    <w:p w14:paraId="0E1D96AD" w14:textId="6518C18D" w:rsidR="00CF2CFE" w:rsidRDefault="00CF2CFE" w:rsidP="00CF2CFE">
      <w:pPr>
        <w:pStyle w:val="ListParagraph"/>
        <w:numPr>
          <w:ilvl w:val="0"/>
          <w:numId w:val="1"/>
        </w:numPr>
      </w:pPr>
      <w:r>
        <w:t>Choose 2 sorting algorithms and complete the following tasks:</w:t>
      </w:r>
    </w:p>
    <w:p w14:paraId="282888E4" w14:textId="31B51C5A" w:rsidR="00CF2CFE" w:rsidRDefault="000F0F94" w:rsidP="00CF2CFE">
      <w:pPr>
        <w:pStyle w:val="ListParagraph"/>
        <w:numPr>
          <w:ilvl w:val="1"/>
          <w:numId w:val="1"/>
        </w:numPr>
      </w:pPr>
      <w:r>
        <w:t>Write</w:t>
      </w:r>
      <w:r w:rsidR="00756814">
        <w:t>, fully commented,</w:t>
      </w:r>
      <w:r>
        <w:t xml:space="preserve"> code in C# for each </w:t>
      </w:r>
      <w:r w:rsidR="00F5163B">
        <w:t>algorithm.</w:t>
      </w:r>
    </w:p>
    <w:p w14:paraId="60BC52A1" w14:textId="4BAECE4E" w:rsidR="000F0F94" w:rsidRDefault="000F0F94" w:rsidP="00CF2CFE">
      <w:pPr>
        <w:pStyle w:val="ListParagraph"/>
        <w:numPr>
          <w:ilvl w:val="1"/>
          <w:numId w:val="1"/>
        </w:numPr>
      </w:pPr>
      <w:r>
        <w:t>Using timer functions, demonstrate the difference in operation time on the following:</w:t>
      </w:r>
    </w:p>
    <w:p w14:paraId="41B8C813" w14:textId="3047BC16" w:rsidR="000F0F94" w:rsidRDefault="000F0F94" w:rsidP="000F0F94">
      <w:pPr>
        <w:pStyle w:val="ListParagraph"/>
        <w:numPr>
          <w:ilvl w:val="2"/>
          <w:numId w:val="1"/>
        </w:numPr>
      </w:pPr>
      <w:r>
        <w:t>10 elements</w:t>
      </w:r>
    </w:p>
    <w:p w14:paraId="7825445B" w14:textId="597CA28E" w:rsidR="000F0F94" w:rsidRDefault="000F0F94" w:rsidP="000F0F94">
      <w:pPr>
        <w:pStyle w:val="ListParagraph"/>
        <w:numPr>
          <w:ilvl w:val="2"/>
          <w:numId w:val="1"/>
        </w:numPr>
      </w:pPr>
      <w:r>
        <w:t>100 elements</w:t>
      </w:r>
    </w:p>
    <w:p w14:paraId="2D2047C9" w14:textId="6631F692" w:rsidR="000F0F94" w:rsidRDefault="000F0F94" w:rsidP="000F0F94">
      <w:pPr>
        <w:pStyle w:val="ListParagraph"/>
        <w:numPr>
          <w:ilvl w:val="2"/>
          <w:numId w:val="1"/>
        </w:numPr>
      </w:pPr>
      <w:r>
        <w:t>1000 elements</w:t>
      </w:r>
    </w:p>
    <w:p w14:paraId="4C4B12DA" w14:textId="3C4396C3" w:rsidR="000F0F94" w:rsidRDefault="000F0F94" w:rsidP="000F0F94">
      <w:pPr>
        <w:pStyle w:val="ListParagraph"/>
        <w:numPr>
          <w:ilvl w:val="2"/>
          <w:numId w:val="1"/>
        </w:numPr>
      </w:pPr>
      <w:r>
        <w:t>10000 elements</w:t>
      </w:r>
    </w:p>
    <w:p w14:paraId="5A71234B" w14:textId="3FF5096B" w:rsidR="000F0F94" w:rsidRDefault="000F0F94" w:rsidP="000F0F94">
      <w:pPr>
        <w:pStyle w:val="ListParagraph"/>
        <w:numPr>
          <w:ilvl w:val="2"/>
          <w:numId w:val="1"/>
        </w:numPr>
      </w:pPr>
      <w:r>
        <w:t>100000 elements</w:t>
      </w:r>
    </w:p>
    <w:p w14:paraId="1651EABD" w14:textId="27F4AD3A" w:rsidR="000F0F94" w:rsidRDefault="005D71D8" w:rsidP="000F0F94">
      <w:pPr>
        <w:pStyle w:val="ListParagraph"/>
        <w:numPr>
          <w:ilvl w:val="1"/>
          <w:numId w:val="1"/>
        </w:numPr>
      </w:pPr>
      <w:r>
        <w:t>Create trace tables for each algorithm showing the sorting of the same 10 elements in the same order</w:t>
      </w:r>
    </w:p>
    <w:p w14:paraId="18B62A6D" w14:textId="55EFCE3A" w:rsidR="00F5163B" w:rsidRDefault="00C70883" w:rsidP="000F0F94">
      <w:pPr>
        <w:pStyle w:val="ListParagraph"/>
        <w:numPr>
          <w:ilvl w:val="1"/>
          <w:numId w:val="1"/>
        </w:numPr>
      </w:pPr>
      <w:r>
        <w:t xml:space="preserve">Compare and contrast your findings, </w:t>
      </w:r>
      <w:r w:rsidR="00505377">
        <w:t>including timing and steps required</w:t>
      </w:r>
      <w:r w:rsidR="00D67C8A">
        <w:t xml:space="preserve">, </w:t>
      </w:r>
      <w:r>
        <w:t>critically analysing both of the algorithms for efficiency (500 words)</w:t>
      </w:r>
    </w:p>
    <w:p w14:paraId="2EAC2708" w14:textId="07440BA1" w:rsidR="00121778" w:rsidRDefault="00121778" w:rsidP="00121778">
      <w:pPr>
        <w:pStyle w:val="ListParagraph"/>
        <w:ind w:left="1440"/>
      </w:pPr>
    </w:p>
    <w:p w14:paraId="0930BAF8" w14:textId="77777777" w:rsidR="00CF2CFE" w:rsidRDefault="00CF2CFE"/>
    <w:p w14:paraId="2D816B3A" w14:textId="77777777" w:rsidR="00CF2CFE" w:rsidRDefault="00CF2CFE" w:rsidP="005D2983">
      <w:pPr>
        <w:rPr>
          <w:b/>
          <w:bCs/>
        </w:rPr>
        <w:sectPr w:rsidR="00CF2CFE" w:rsidSect="000961D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25288F6" w14:textId="77777777" w:rsidR="005D2983" w:rsidRDefault="005D2983" w:rsidP="005D2983">
      <w:pPr>
        <w:rPr>
          <w:b/>
          <w:bCs/>
        </w:rPr>
      </w:pPr>
      <w:r w:rsidRPr="006016F2">
        <w:rPr>
          <w:b/>
          <w:bCs/>
        </w:rPr>
        <w:lastRenderedPageBreak/>
        <w:t>Grading Criteria</w:t>
      </w:r>
    </w:p>
    <w:p w14:paraId="435D23B4" w14:textId="77777777" w:rsidR="005D2983" w:rsidRDefault="005D2983" w:rsidP="005D2983">
      <w:pPr>
        <w:rPr>
          <w:b/>
          <w:bCs/>
          <w:u w:val="single"/>
        </w:rPr>
      </w:pPr>
    </w:p>
    <w:p w14:paraId="672F7E2A" w14:textId="77777777" w:rsidR="005D2983" w:rsidRDefault="005D2983" w:rsidP="005D2983">
      <w:pPr>
        <w:rPr>
          <w:b/>
          <w:bCs/>
          <w:u w:val="single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98"/>
        <w:gridCol w:w="2204"/>
        <w:gridCol w:w="2455"/>
        <w:gridCol w:w="2332"/>
        <w:gridCol w:w="2215"/>
        <w:gridCol w:w="2444"/>
      </w:tblGrid>
      <w:tr w:rsidR="005D2983" w:rsidRPr="005F1020" w14:paraId="5822F8A0" w14:textId="77777777" w:rsidTr="006C1643">
        <w:trPr>
          <w:trHeight w:val="392"/>
        </w:trPr>
        <w:tc>
          <w:tcPr>
            <w:tcW w:w="824" w:type="pct"/>
          </w:tcPr>
          <w:p w14:paraId="2407FFEE" w14:textId="77777777" w:rsidR="005D2983" w:rsidRPr="005F1020" w:rsidRDefault="005D2983" w:rsidP="006C1643">
            <w:pPr>
              <w:pStyle w:val="TableParagraph"/>
              <w:spacing w:before="11"/>
              <w:ind w:left="105"/>
              <w:rPr>
                <w:rFonts w:ascii="Arial"/>
                <w:b/>
                <w:i/>
                <w:sz w:val="18"/>
                <w:szCs w:val="18"/>
              </w:rPr>
            </w:pPr>
          </w:p>
        </w:tc>
        <w:tc>
          <w:tcPr>
            <w:tcW w:w="790" w:type="pct"/>
          </w:tcPr>
          <w:p w14:paraId="61F20BCD" w14:textId="77777777" w:rsidR="005D2983" w:rsidRPr="005F1020" w:rsidRDefault="005D2983" w:rsidP="006C1643">
            <w:pPr>
              <w:pStyle w:val="TableParagraph"/>
              <w:spacing w:before="11"/>
              <w:ind w:left="105"/>
              <w:jc w:val="center"/>
              <w:rPr>
                <w:b/>
                <w:w w:val="110"/>
                <w:sz w:val="18"/>
                <w:szCs w:val="18"/>
              </w:rPr>
            </w:pPr>
            <w:r w:rsidRPr="005F1020">
              <w:rPr>
                <w:b/>
                <w:w w:val="110"/>
                <w:sz w:val="18"/>
                <w:szCs w:val="18"/>
              </w:rPr>
              <w:t>Insufficient–Grade 0 – 39</w:t>
            </w:r>
          </w:p>
        </w:tc>
        <w:tc>
          <w:tcPr>
            <w:tcW w:w="880" w:type="pct"/>
          </w:tcPr>
          <w:p w14:paraId="1DBB961C" w14:textId="77777777" w:rsidR="005D2983" w:rsidRPr="005F1020" w:rsidRDefault="005D2983" w:rsidP="006C1643">
            <w:pPr>
              <w:pStyle w:val="TableParagraph"/>
              <w:spacing w:before="11"/>
              <w:ind w:left="105"/>
              <w:jc w:val="center"/>
              <w:rPr>
                <w:b/>
                <w:w w:val="110"/>
                <w:sz w:val="18"/>
                <w:szCs w:val="18"/>
              </w:rPr>
            </w:pPr>
            <w:r w:rsidRPr="005F1020">
              <w:rPr>
                <w:b/>
                <w:w w:val="110"/>
                <w:sz w:val="18"/>
                <w:szCs w:val="18"/>
              </w:rPr>
              <w:t>Basic – Grade 40+</w:t>
            </w:r>
          </w:p>
        </w:tc>
        <w:tc>
          <w:tcPr>
            <w:tcW w:w="836" w:type="pct"/>
          </w:tcPr>
          <w:p w14:paraId="407A7375" w14:textId="77777777" w:rsidR="005D2983" w:rsidRPr="005F1020" w:rsidRDefault="005D2983" w:rsidP="006C1643">
            <w:pPr>
              <w:pStyle w:val="TableParagraph"/>
              <w:spacing w:before="11"/>
              <w:ind w:left="105"/>
              <w:jc w:val="center"/>
              <w:rPr>
                <w:b/>
                <w:w w:val="110"/>
                <w:sz w:val="18"/>
                <w:szCs w:val="18"/>
              </w:rPr>
            </w:pPr>
            <w:r w:rsidRPr="005F1020">
              <w:rPr>
                <w:b/>
                <w:w w:val="110"/>
                <w:sz w:val="18"/>
                <w:szCs w:val="18"/>
              </w:rPr>
              <w:t>Satisfactory – Grade 50+</w:t>
            </w:r>
          </w:p>
        </w:tc>
        <w:tc>
          <w:tcPr>
            <w:tcW w:w="794" w:type="pct"/>
          </w:tcPr>
          <w:p w14:paraId="34AC2DB1" w14:textId="77777777" w:rsidR="005D2983" w:rsidRPr="005F1020" w:rsidRDefault="005D2983" w:rsidP="006C1643">
            <w:pPr>
              <w:pStyle w:val="TableParagraph"/>
              <w:spacing w:before="11"/>
              <w:ind w:left="105"/>
              <w:jc w:val="center"/>
              <w:rPr>
                <w:b/>
                <w:w w:val="110"/>
                <w:sz w:val="18"/>
                <w:szCs w:val="18"/>
              </w:rPr>
            </w:pPr>
            <w:r w:rsidRPr="005F1020">
              <w:rPr>
                <w:b/>
                <w:w w:val="110"/>
                <w:sz w:val="18"/>
                <w:szCs w:val="18"/>
              </w:rPr>
              <w:t>Good – Grade 60+</w:t>
            </w:r>
          </w:p>
        </w:tc>
        <w:tc>
          <w:tcPr>
            <w:tcW w:w="876" w:type="pct"/>
          </w:tcPr>
          <w:p w14:paraId="4C619F24" w14:textId="77777777" w:rsidR="005D2983" w:rsidRPr="005F1020" w:rsidRDefault="005D2983" w:rsidP="006C1643">
            <w:pPr>
              <w:pStyle w:val="TableParagraph"/>
              <w:spacing w:before="11"/>
              <w:ind w:left="105"/>
              <w:jc w:val="center"/>
              <w:rPr>
                <w:b/>
                <w:sz w:val="18"/>
                <w:szCs w:val="18"/>
              </w:rPr>
            </w:pPr>
            <w:r w:rsidRPr="005F1020">
              <w:rPr>
                <w:b/>
                <w:w w:val="110"/>
                <w:sz w:val="18"/>
                <w:szCs w:val="18"/>
              </w:rPr>
              <w:t>Excellent – Grade 70+</w:t>
            </w:r>
          </w:p>
        </w:tc>
      </w:tr>
      <w:tr w:rsidR="005D2983" w:rsidRPr="005F1020" w14:paraId="1F4F1838" w14:textId="77777777" w:rsidTr="006C1643">
        <w:trPr>
          <w:trHeight w:val="2265"/>
        </w:trPr>
        <w:tc>
          <w:tcPr>
            <w:tcW w:w="824" w:type="pct"/>
          </w:tcPr>
          <w:p w14:paraId="50A8F614" w14:textId="5B75EE0E" w:rsidR="005D2983" w:rsidRPr="005F1020" w:rsidRDefault="005D2983" w:rsidP="006C1643">
            <w:pPr>
              <w:pStyle w:val="TableParagraph"/>
              <w:spacing w:before="15" w:line="292" w:lineRule="auto"/>
              <w:ind w:left="110" w:right="299"/>
              <w:rPr>
                <w:b/>
                <w:sz w:val="18"/>
                <w:szCs w:val="18"/>
              </w:rPr>
            </w:pPr>
            <w:r w:rsidRPr="005F1020">
              <w:rPr>
                <w:b/>
                <w:w w:val="115"/>
                <w:sz w:val="18"/>
                <w:szCs w:val="18"/>
              </w:rPr>
              <w:t xml:space="preserve">Program Functionality and Execution </w:t>
            </w:r>
            <w:r w:rsidR="005208F8">
              <w:rPr>
                <w:b/>
                <w:w w:val="115"/>
                <w:sz w:val="18"/>
                <w:szCs w:val="18"/>
              </w:rPr>
              <w:t>4</w:t>
            </w:r>
            <w:r w:rsidRPr="005F1020">
              <w:rPr>
                <w:b/>
                <w:w w:val="115"/>
                <w:sz w:val="18"/>
                <w:szCs w:val="18"/>
              </w:rPr>
              <w:t>0%</w:t>
            </w:r>
          </w:p>
        </w:tc>
        <w:tc>
          <w:tcPr>
            <w:tcW w:w="790" w:type="pct"/>
          </w:tcPr>
          <w:p w14:paraId="7CF542F1" w14:textId="77777777" w:rsidR="005D2983" w:rsidRPr="005F1020" w:rsidRDefault="005D2983" w:rsidP="006C1643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5F1020">
              <w:rPr>
                <w:w w:val="105"/>
                <w:sz w:val="18"/>
                <w:szCs w:val="18"/>
              </w:rPr>
              <w:t>Majority of required functionality not working. Confusing user experience</w:t>
            </w:r>
          </w:p>
        </w:tc>
        <w:tc>
          <w:tcPr>
            <w:tcW w:w="880" w:type="pct"/>
          </w:tcPr>
          <w:p w14:paraId="6816040B" w14:textId="77777777" w:rsidR="005D2983" w:rsidRPr="005F1020" w:rsidRDefault="005D2983" w:rsidP="006C1643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5F1020">
              <w:rPr>
                <w:w w:val="105"/>
                <w:sz w:val="18"/>
                <w:szCs w:val="18"/>
              </w:rPr>
              <w:t>Most basic functionality working.</w:t>
            </w:r>
            <w:r w:rsidRPr="005F1020">
              <w:rPr>
                <w:w w:val="105"/>
                <w:sz w:val="18"/>
                <w:szCs w:val="18"/>
              </w:rPr>
              <w:br/>
              <w:t>User experience inconsistent. Messages/instructions unclear or not enough of them.</w:t>
            </w:r>
            <w:r w:rsidRPr="005F1020">
              <w:rPr>
                <w:w w:val="105"/>
                <w:sz w:val="18"/>
                <w:szCs w:val="18"/>
              </w:rPr>
              <w:br/>
              <w:t>Frequent exceptions (crashes) and/or unhelpful error messages</w:t>
            </w:r>
          </w:p>
        </w:tc>
        <w:tc>
          <w:tcPr>
            <w:tcW w:w="836" w:type="pct"/>
          </w:tcPr>
          <w:p w14:paraId="2FA61ACD" w14:textId="77777777" w:rsidR="005D2983" w:rsidRPr="005F1020" w:rsidRDefault="005D2983" w:rsidP="006C1643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5F1020">
              <w:rPr>
                <w:w w:val="105"/>
                <w:sz w:val="18"/>
                <w:szCs w:val="18"/>
              </w:rPr>
              <w:t>All basic functionality working.</w:t>
            </w:r>
            <w:r w:rsidRPr="005F1020">
              <w:rPr>
                <w:w w:val="105"/>
                <w:sz w:val="18"/>
                <w:szCs w:val="18"/>
              </w:rPr>
              <w:br/>
              <w:t>User experience generally easy to follow but with some inconsistencies. Some useful instructions.</w:t>
            </w:r>
            <w:r w:rsidRPr="005F1020">
              <w:rPr>
                <w:w w:val="105"/>
                <w:sz w:val="18"/>
                <w:szCs w:val="18"/>
              </w:rPr>
              <w:br/>
              <w:t>Occasional exceptions (crashes) and/or unhelpful error messages.</w:t>
            </w:r>
          </w:p>
        </w:tc>
        <w:tc>
          <w:tcPr>
            <w:tcW w:w="794" w:type="pct"/>
          </w:tcPr>
          <w:p w14:paraId="125EE72B" w14:textId="77777777" w:rsidR="005D2983" w:rsidRPr="005F1020" w:rsidRDefault="005D2983" w:rsidP="006C1643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5F1020">
              <w:rPr>
                <w:w w:val="105"/>
                <w:sz w:val="18"/>
                <w:szCs w:val="18"/>
              </w:rPr>
              <w:t>All listed intermediate functions implemented working.</w:t>
            </w:r>
            <w:r w:rsidRPr="005F1020">
              <w:rPr>
                <w:w w:val="105"/>
                <w:sz w:val="18"/>
                <w:szCs w:val="18"/>
              </w:rPr>
              <w:br/>
              <w:t>Usable program.</w:t>
            </w:r>
            <w:r w:rsidRPr="005F1020">
              <w:rPr>
                <w:w w:val="105"/>
                <w:sz w:val="18"/>
                <w:szCs w:val="18"/>
              </w:rPr>
              <w:br/>
              <w:t>Majority of errors handled without crashing.</w:t>
            </w:r>
            <w:r w:rsidRPr="005F1020">
              <w:rPr>
                <w:w w:val="105"/>
                <w:sz w:val="18"/>
                <w:szCs w:val="18"/>
              </w:rPr>
              <w:br/>
              <w:t>Clear messages and instructions to the user.</w:t>
            </w:r>
          </w:p>
        </w:tc>
        <w:tc>
          <w:tcPr>
            <w:tcW w:w="876" w:type="pct"/>
          </w:tcPr>
          <w:p w14:paraId="5DD7150A" w14:textId="77777777" w:rsidR="005D2983" w:rsidRPr="005F1020" w:rsidRDefault="005D2983" w:rsidP="006C1643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5F1020">
              <w:rPr>
                <w:w w:val="105"/>
                <w:sz w:val="18"/>
                <w:szCs w:val="18"/>
              </w:rPr>
              <w:t>All listed advance functions implemented and working.</w:t>
            </w:r>
            <w:r w:rsidRPr="005F1020">
              <w:rPr>
                <w:w w:val="105"/>
                <w:sz w:val="18"/>
                <w:szCs w:val="18"/>
              </w:rPr>
              <w:br/>
              <w:t>Simple and intuitive to use.</w:t>
            </w:r>
            <w:r w:rsidRPr="005F1020">
              <w:rPr>
                <w:w w:val="105"/>
                <w:sz w:val="18"/>
                <w:szCs w:val="18"/>
              </w:rPr>
              <w:br/>
              <w:t>Clear meaningful instructions and error messages.</w:t>
            </w:r>
            <w:r w:rsidRPr="005F1020">
              <w:rPr>
                <w:w w:val="105"/>
                <w:sz w:val="18"/>
                <w:szCs w:val="18"/>
              </w:rPr>
              <w:br/>
              <w:t>Robust and reliable, with all exceptions handled without crashing.</w:t>
            </w:r>
          </w:p>
        </w:tc>
      </w:tr>
      <w:tr w:rsidR="00A35490" w:rsidRPr="005F1020" w14:paraId="52D18B01" w14:textId="77777777" w:rsidTr="00A35490">
        <w:trPr>
          <w:trHeight w:val="3730"/>
        </w:trPr>
        <w:tc>
          <w:tcPr>
            <w:tcW w:w="824" w:type="pct"/>
            <w:vAlign w:val="center"/>
          </w:tcPr>
          <w:p w14:paraId="3860F24A" w14:textId="7B0CE436" w:rsidR="00A35490" w:rsidRPr="005F1020" w:rsidRDefault="00A35490" w:rsidP="00A35490">
            <w:pPr>
              <w:pStyle w:val="TableParagraph"/>
              <w:spacing w:before="15" w:line="292" w:lineRule="auto"/>
              <w:ind w:left="110" w:right="299"/>
              <w:rPr>
                <w:b/>
                <w:sz w:val="18"/>
                <w:szCs w:val="18"/>
              </w:rPr>
            </w:pPr>
            <w:r w:rsidRPr="000070C0">
              <w:rPr>
                <w:b/>
                <w:w w:val="115"/>
                <w:sz w:val="18"/>
                <w:szCs w:val="18"/>
              </w:rPr>
              <w:t>Program Architecture and Authorship 20%</w:t>
            </w:r>
          </w:p>
        </w:tc>
        <w:tc>
          <w:tcPr>
            <w:tcW w:w="790" w:type="pct"/>
          </w:tcPr>
          <w:p w14:paraId="7A3BC178" w14:textId="5022EF80" w:rsidR="00A35490" w:rsidRPr="005F1020" w:rsidRDefault="00A35490" w:rsidP="00A35490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0070C0">
              <w:rPr>
                <w:w w:val="105"/>
                <w:sz w:val="18"/>
                <w:szCs w:val="18"/>
              </w:rPr>
              <w:t>Little or no attempt at solving the problem or most code submitted is auto generated.</w:t>
            </w:r>
            <w:r w:rsidRPr="000070C0">
              <w:rPr>
                <w:w w:val="105"/>
                <w:sz w:val="18"/>
                <w:szCs w:val="18"/>
              </w:rPr>
              <w:br/>
              <w:t>Lacking in basic topics as covered in module.</w:t>
            </w:r>
          </w:p>
        </w:tc>
        <w:tc>
          <w:tcPr>
            <w:tcW w:w="880" w:type="pct"/>
          </w:tcPr>
          <w:p w14:paraId="617A0876" w14:textId="40E9A674" w:rsidR="00A35490" w:rsidRPr="005F1020" w:rsidRDefault="00A35490" w:rsidP="00A35490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0070C0">
              <w:rPr>
                <w:w w:val="105"/>
                <w:sz w:val="18"/>
                <w:szCs w:val="18"/>
              </w:rPr>
              <w:t>Code confused and difficult to follow intended behaviour.</w:t>
            </w:r>
            <w:r w:rsidRPr="000070C0">
              <w:rPr>
                <w:w w:val="105"/>
                <w:sz w:val="18"/>
                <w:szCs w:val="18"/>
              </w:rPr>
              <w:br/>
              <w:t>Limited adherence to good coding practices or code which is otherwise difficult to maintain.</w:t>
            </w:r>
            <w:r w:rsidRPr="000070C0">
              <w:rPr>
                <w:w w:val="105"/>
                <w:sz w:val="18"/>
                <w:szCs w:val="18"/>
              </w:rPr>
              <w:br/>
              <w:t>Adequate attempt at implementing taught material but with significant flaws or inefficiencies.</w:t>
            </w:r>
          </w:p>
        </w:tc>
        <w:tc>
          <w:tcPr>
            <w:tcW w:w="836" w:type="pct"/>
          </w:tcPr>
          <w:p w14:paraId="21A3780D" w14:textId="44474477" w:rsidR="00A35490" w:rsidRPr="005F1020" w:rsidRDefault="00A35490" w:rsidP="00A35490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0070C0">
              <w:rPr>
                <w:w w:val="105"/>
                <w:sz w:val="18"/>
                <w:szCs w:val="18"/>
              </w:rPr>
              <w:t>Code well laid out and presented though might be somewhat difficult to follow intended behaviour.</w:t>
            </w:r>
            <w:r w:rsidRPr="000070C0">
              <w:rPr>
                <w:w w:val="105"/>
                <w:sz w:val="18"/>
                <w:szCs w:val="18"/>
              </w:rPr>
              <w:br/>
              <w:t>Some adherence to good coding practices.</w:t>
            </w:r>
            <w:r w:rsidRPr="000070C0">
              <w:rPr>
                <w:w w:val="105"/>
                <w:sz w:val="18"/>
                <w:szCs w:val="18"/>
              </w:rPr>
              <w:br/>
              <w:t>Attempt at implementing taught material with limited success.</w:t>
            </w:r>
            <w:r w:rsidRPr="000070C0">
              <w:rPr>
                <w:w w:val="105"/>
                <w:sz w:val="18"/>
                <w:szCs w:val="18"/>
              </w:rPr>
              <w:br/>
              <w:t>Sound implementation of sorting algorithms with some adherence to algorithmic efficiency.</w:t>
            </w:r>
          </w:p>
        </w:tc>
        <w:tc>
          <w:tcPr>
            <w:tcW w:w="794" w:type="pct"/>
          </w:tcPr>
          <w:p w14:paraId="174154C1" w14:textId="79854DA1" w:rsidR="00A35490" w:rsidRPr="005F1020" w:rsidRDefault="00A35490" w:rsidP="00A35490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0070C0">
              <w:rPr>
                <w:w w:val="105"/>
                <w:sz w:val="18"/>
                <w:szCs w:val="18"/>
              </w:rPr>
              <w:t>Code easy to follow.</w:t>
            </w:r>
            <w:r w:rsidRPr="000070C0">
              <w:rPr>
                <w:w w:val="105"/>
                <w:sz w:val="18"/>
                <w:szCs w:val="18"/>
              </w:rPr>
              <w:br/>
              <w:t>Maintainable and well presented.</w:t>
            </w:r>
            <w:r w:rsidRPr="000070C0">
              <w:rPr>
                <w:w w:val="105"/>
                <w:sz w:val="18"/>
                <w:szCs w:val="18"/>
              </w:rPr>
              <w:br/>
              <w:t>Sound application of taught material with some evidence of researching around the subject to develop skills.</w:t>
            </w:r>
            <w:r w:rsidRPr="000070C0">
              <w:rPr>
                <w:w w:val="105"/>
                <w:sz w:val="18"/>
                <w:szCs w:val="18"/>
              </w:rPr>
              <w:br/>
              <w:t>Good implementation of sorting algorithms with some attention to efficiency and algorithmic correctness.</w:t>
            </w:r>
          </w:p>
        </w:tc>
        <w:tc>
          <w:tcPr>
            <w:tcW w:w="876" w:type="pct"/>
          </w:tcPr>
          <w:p w14:paraId="405D3546" w14:textId="3F3D0030" w:rsidR="00A35490" w:rsidRPr="005F1020" w:rsidRDefault="00A35490" w:rsidP="00A35490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0070C0">
              <w:rPr>
                <w:w w:val="105"/>
                <w:sz w:val="18"/>
                <w:szCs w:val="18"/>
              </w:rPr>
              <w:t>Excellent adherence to coding standards i.e., indentation, use of comments, naming and capitalisation.</w:t>
            </w:r>
            <w:r w:rsidRPr="000070C0">
              <w:rPr>
                <w:w w:val="105"/>
                <w:sz w:val="18"/>
                <w:szCs w:val="18"/>
              </w:rPr>
              <w:br/>
              <w:t>Code easily maintainable and easy to follow.</w:t>
            </w:r>
            <w:r w:rsidRPr="000070C0">
              <w:rPr>
                <w:w w:val="105"/>
                <w:sz w:val="18"/>
                <w:szCs w:val="18"/>
              </w:rPr>
              <w:br/>
              <w:t>Appropriate use of ‘new’, ‘untaught’ features.</w:t>
            </w:r>
            <w:r w:rsidRPr="000070C0">
              <w:rPr>
                <w:w w:val="105"/>
                <w:sz w:val="18"/>
                <w:szCs w:val="18"/>
              </w:rPr>
              <w:br/>
              <w:t>Excellent implementation of sorting algorithms demonstrating a deep understanding of algorithmic principles and efficiency. Highly optimised code.</w:t>
            </w:r>
          </w:p>
        </w:tc>
      </w:tr>
      <w:tr w:rsidR="005208F8" w:rsidRPr="005F1020" w14:paraId="1ADCA106" w14:textId="77777777" w:rsidTr="006C1643">
        <w:trPr>
          <w:trHeight w:val="3730"/>
        </w:trPr>
        <w:tc>
          <w:tcPr>
            <w:tcW w:w="824" w:type="pct"/>
          </w:tcPr>
          <w:p w14:paraId="7DB26C58" w14:textId="7CCF955D" w:rsidR="005208F8" w:rsidRPr="005208F8" w:rsidRDefault="005208F8" w:rsidP="005208F8">
            <w:pPr>
              <w:pStyle w:val="TableParagraph"/>
              <w:spacing w:before="15"/>
              <w:ind w:left="110"/>
              <w:rPr>
                <w:b/>
                <w:bCs/>
                <w:w w:val="110"/>
                <w:sz w:val="18"/>
                <w:szCs w:val="18"/>
              </w:rPr>
            </w:pPr>
            <w:r w:rsidRPr="005208F8">
              <w:rPr>
                <w:b/>
                <w:bCs/>
              </w:rPr>
              <w:lastRenderedPageBreak/>
              <w:t>Documentation (40%)</w:t>
            </w:r>
          </w:p>
        </w:tc>
        <w:tc>
          <w:tcPr>
            <w:tcW w:w="790" w:type="pct"/>
          </w:tcPr>
          <w:p w14:paraId="40F36BF2" w14:textId="31C6804D" w:rsidR="005208F8" w:rsidRPr="005F1020" w:rsidRDefault="005208F8" w:rsidP="005208F8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E76327">
              <w:rPr>
                <w:w w:val="105"/>
                <w:sz w:val="18"/>
                <w:szCs w:val="18"/>
              </w:rPr>
              <w:t xml:space="preserve">Little or no adherence documentation </w:t>
            </w:r>
          </w:p>
        </w:tc>
        <w:tc>
          <w:tcPr>
            <w:tcW w:w="880" w:type="pct"/>
          </w:tcPr>
          <w:p w14:paraId="5581060B" w14:textId="2734CD7C" w:rsidR="005208F8" w:rsidRPr="005F1020" w:rsidRDefault="005208F8" w:rsidP="005208F8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E76327">
              <w:rPr>
                <w:w w:val="105"/>
                <w:sz w:val="18"/>
                <w:szCs w:val="18"/>
              </w:rPr>
              <w:t xml:space="preserve">Basic documentation and little or inappropriate commenting </w:t>
            </w:r>
          </w:p>
        </w:tc>
        <w:tc>
          <w:tcPr>
            <w:tcW w:w="836" w:type="pct"/>
          </w:tcPr>
          <w:p w14:paraId="51D1B9BF" w14:textId="139F11F8" w:rsidR="005208F8" w:rsidRPr="005F1020" w:rsidRDefault="00BC4153" w:rsidP="005208F8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E76327">
              <w:rPr>
                <w:w w:val="105"/>
                <w:sz w:val="18"/>
                <w:szCs w:val="18"/>
              </w:rPr>
              <w:t>Satisfactory documentation</w:t>
            </w:r>
            <w:r w:rsidR="005208F8" w:rsidRPr="00E76327">
              <w:rPr>
                <w:w w:val="105"/>
                <w:sz w:val="18"/>
                <w:szCs w:val="18"/>
              </w:rPr>
              <w:t xml:space="preserve">. Appropriate commenting and variable names. </w:t>
            </w:r>
          </w:p>
        </w:tc>
        <w:tc>
          <w:tcPr>
            <w:tcW w:w="794" w:type="pct"/>
          </w:tcPr>
          <w:p w14:paraId="75CFC7D9" w14:textId="3B54C262" w:rsidR="005208F8" w:rsidRPr="005F1020" w:rsidRDefault="005208F8" w:rsidP="005208F8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E76327">
              <w:rPr>
                <w:w w:val="105"/>
                <w:sz w:val="18"/>
                <w:szCs w:val="18"/>
              </w:rPr>
              <w:t xml:space="preserve">Good documentation. With intuitive commenting and variable names. </w:t>
            </w:r>
          </w:p>
        </w:tc>
        <w:tc>
          <w:tcPr>
            <w:tcW w:w="876" w:type="pct"/>
          </w:tcPr>
          <w:p w14:paraId="3F32CC83" w14:textId="5A8E450F" w:rsidR="005208F8" w:rsidRPr="005F1020" w:rsidRDefault="005208F8" w:rsidP="005208F8">
            <w:pPr>
              <w:pStyle w:val="TableParagraph"/>
              <w:spacing w:before="15"/>
              <w:ind w:left="105"/>
              <w:rPr>
                <w:w w:val="105"/>
                <w:sz w:val="18"/>
                <w:szCs w:val="18"/>
              </w:rPr>
            </w:pPr>
            <w:r w:rsidRPr="00E76327">
              <w:rPr>
                <w:w w:val="105"/>
                <w:sz w:val="18"/>
                <w:szCs w:val="18"/>
              </w:rPr>
              <w:t xml:space="preserve">Professional style documentation with excellent commenting. Very readable code that is easily understood. </w:t>
            </w:r>
          </w:p>
        </w:tc>
      </w:tr>
    </w:tbl>
    <w:p w14:paraId="56AC4E80" w14:textId="77777777" w:rsidR="005D2983" w:rsidRDefault="005D2983"/>
    <w:sectPr w:rsidR="005D2983" w:rsidSect="000961D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03443"/>
    <w:multiLevelType w:val="hybridMultilevel"/>
    <w:tmpl w:val="999EB1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971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Dc2AAITAzNjUyUdpeDU4uLM/DyQAsNaAESTWE4sAAAA"/>
  </w:docVars>
  <w:rsids>
    <w:rsidRoot w:val="005D2983"/>
    <w:rsid w:val="000961D4"/>
    <w:rsid w:val="000F0F94"/>
    <w:rsid w:val="00121778"/>
    <w:rsid w:val="0017619C"/>
    <w:rsid w:val="00254287"/>
    <w:rsid w:val="004B205C"/>
    <w:rsid w:val="00505377"/>
    <w:rsid w:val="005208F8"/>
    <w:rsid w:val="005D2983"/>
    <w:rsid w:val="005D71D8"/>
    <w:rsid w:val="00756814"/>
    <w:rsid w:val="00807581"/>
    <w:rsid w:val="009C7B60"/>
    <w:rsid w:val="00A35490"/>
    <w:rsid w:val="00B16DD2"/>
    <w:rsid w:val="00BC4153"/>
    <w:rsid w:val="00C70883"/>
    <w:rsid w:val="00CF2CFE"/>
    <w:rsid w:val="00D67C8A"/>
    <w:rsid w:val="00E76327"/>
    <w:rsid w:val="00F51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9F5823"/>
  <w15:chartTrackingRefBased/>
  <w15:docId w15:val="{33D787F8-62BE-46B8-9CD4-74EC20D2D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983"/>
  </w:style>
  <w:style w:type="paragraph" w:styleId="Heading1">
    <w:name w:val="heading 1"/>
    <w:basedOn w:val="Normal"/>
    <w:next w:val="Normal"/>
    <w:link w:val="Heading1Char"/>
    <w:uiPriority w:val="9"/>
    <w:qFormat/>
    <w:rsid w:val="005D298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D298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298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298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298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298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298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298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298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98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D298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298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298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298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298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298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298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298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D298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29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298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D298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D298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298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D298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D298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298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298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D2983"/>
    <w:rPr>
      <w:b/>
      <w:bCs/>
      <w:smallCaps/>
      <w:color w:val="0F4761" w:themeColor="accent1" w:themeShade="BF"/>
      <w:spacing w:val="5"/>
    </w:rPr>
  </w:style>
  <w:style w:type="paragraph" w:customStyle="1" w:styleId="TableParagraph">
    <w:name w:val="Table Paragraph"/>
    <w:basedOn w:val="Normal"/>
    <w:uiPriority w:val="1"/>
    <w:qFormat/>
    <w:rsid w:val="005D2983"/>
    <w:pPr>
      <w:widowControl w:val="0"/>
      <w:autoSpaceDE w:val="0"/>
      <w:autoSpaceDN w:val="0"/>
      <w:spacing w:before="47" w:line="240" w:lineRule="auto"/>
      <w:ind w:left="108"/>
    </w:pPr>
    <w:rPr>
      <w:rFonts w:ascii="Calibri" w:eastAsia="Calibri" w:hAnsi="Calibri" w:cs="Calibri"/>
      <w:kern w:val="0"/>
      <w:lang w:eastAsia="en-GB" w:bidi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A847088ABE3440B232CA11BC095AD4" ma:contentTypeVersion="18" ma:contentTypeDescription="Create a new document." ma:contentTypeScope="" ma:versionID="d67199cb38017bc89f17b764e1141ecb">
  <xsd:schema xmlns:xsd="http://www.w3.org/2001/XMLSchema" xmlns:xs="http://www.w3.org/2001/XMLSchema" xmlns:p="http://schemas.microsoft.com/office/2006/metadata/properties" xmlns:ns3="e180222f-491e-4307-bfd2-275f2cdfdfcc" xmlns:ns4="f2ffc74f-edae-4aa0-8e92-89177f1b7187" targetNamespace="http://schemas.microsoft.com/office/2006/metadata/properties" ma:root="true" ma:fieldsID="d2cae6ff211a7dbb52f18c050e601a1d" ns3:_="" ns4:_="">
    <xsd:import namespace="e180222f-491e-4307-bfd2-275f2cdfdfcc"/>
    <xsd:import namespace="f2ffc74f-edae-4aa0-8e92-89177f1b718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80222f-491e-4307-bfd2-275f2cdfdf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ffc74f-edae-4aa0-8e92-89177f1b71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e180222f-491e-4307-bfd2-275f2cdfdfcc" xsi:nil="true"/>
  </documentManagement>
</p:properties>
</file>

<file path=customXml/itemProps1.xml><?xml version="1.0" encoding="utf-8"?>
<ds:datastoreItem xmlns:ds="http://schemas.openxmlformats.org/officeDocument/2006/customXml" ds:itemID="{F0979742-04C8-4D70-9006-119A5B0EE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80222f-491e-4307-bfd2-275f2cdfdfcc"/>
    <ds:schemaRef ds:uri="f2ffc74f-edae-4aa0-8e92-89177f1b71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85E11C-D103-4378-A5FE-059FC0DED46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14CFADE-DFBB-4229-BBCB-583ADA68FBD4}">
  <ds:schemaRefs>
    <ds:schemaRef ds:uri="http://purl.org/dc/terms/"/>
    <ds:schemaRef ds:uri="http://purl.org/dc/dcmitype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e180222f-491e-4307-bfd2-275f2cdfdfcc"/>
    <ds:schemaRef ds:uri="http://schemas.openxmlformats.org/package/2006/metadata/core-properties"/>
    <ds:schemaRef ds:uri="f2ffc74f-edae-4aa0-8e92-89177f1b7187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0</Words>
  <Characters>2853</Characters>
  <Application>Microsoft Office Word</Application>
  <DocSecurity>4</DocSecurity>
  <Lines>23</Lines>
  <Paragraphs>6</Paragraphs>
  <ScaleCrop>false</ScaleCrop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ner, James</dc:creator>
  <cp:keywords/>
  <dc:description/>
  <cp:lastModifiedBy>Larner, James</cp:lastModifiedBy>
  <cp:revision>2</cp:revision>
  <dcterms:created xsi:type="dcterms:W3CDTF">2024-03-04T09:42:00Z</dcterms:created>
  <dcterms:modified xsi:type="dcterms:W3CDTF">2024-03-04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A847088ABE3440B232CA11BC095AD4</vt:lpwstr>
  </property>
  <property fmtid="{D5CDD505-2E9C-101B-9397-08002B2CF9AE}" pid="3" name="GrammarlyDocumentId">
    <vt:lpwstr>3d9d04b393c371025276415d860c44570cf8e1b6668977ac3a0a55045eaeba57</vt:lpwstr>
  </property>
</Properties>
</file>